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X866d9d966ed6e5509003dcc008989b8694fc249"/>
    <w:p>
      <w:pPr>
        <w:pStyle w:val="Heading1"/>
      </w:pPr>
      <w:r>
        <w:t xml:space="preserve">Internship Application Letter for Sales Executive Position</w:t>
      </w:r>
    </w:p>
    <w:p>
      <w:pPr>
        <w:pStyle w:val="FirstParagraph"/>
      </w:pPr>
      <w:r>
        <w:t xml:space="preserve">[Your Name]</w:t>
      </w:r>
      <w:r>
        <w:br/>
      </w:r>
      <w:r>
        <w:t xml:space="preserve">[Your Address]</w:t>
      </w:r>
      <w:r>
        <w:br/>
      </w:r>
      <w:r>
        <w:t xml:space="preserve">Dhaka, Bangladesh</w:t>
      </w:r>
      <w:r>
        <w:br/>
      </w:r>
      <w:r>
        <w:t xml:space="preserve">[Phone Number] | [Email Address]</w:t>
      </w:r>
      <w:r>
        <w:br/>
      </w:r>
      <w:r>
        <w:t xml:space="preserve">[Date]</w:t>
      </w:r>
    </w:p>
    <w:p>
      <w:pPr>
        <w:pStyle w:val="BodyText"/>
      </w:pPr>
      <w:r>
        <w:t xml:space="preserve">Hiring Manager</w:t>
      </w:r>
      <w:r>
        <w:br/>
      </w:r>
      <w:r>
        <w:t xml:space="preserve">[Company Name]</w:t>
      </w:r>
      <w:r>
        <w:br/>
      </w:r>
      <w:r>
        <w:t xml:space="preserve">[Company Address]</w:t>
      </w:r>
      <w:r>
        <w:br/>
      </w:r>
      <w:r>
        <w:t xml:space="preserve">Dhaka, Bangladesh</w:t>
      </w:r>
    </w:p>
    <w:bookmarkStart w:id="20" w:name="Xed9d3b935de01b27effe1b86b45a2cc4c3dfaec"/>
    <w:p>
      <w:pPr>
        <w:pStyle w:val="Heading2"/>
      </w:pPr>
      <w:r>
        <w:t xml:space="preserve">Subject: Internship Application Letter for Sales Executive Position in Bangladesh Dhaka</w:t>
      </w:r>
    </w:p>
    <w:p>
      <w:pPr>
        <w:pStyle w:val="FirstParagraph"/>
      </w:pPr>
      <w:r>
        <w:t xml:space="preserve">Dear Hiring Manager,</w:t>
      </w:r>
    </w:p>
    <w:p>
      <w:pPr>
        <w:pStyle w:val="BodyText"/>
      </w:pPr>
      <w:r>
        <w:t xml:space="preserve">I am writing to express my enthusiastic interest in the Sales Executive Internship position at [Company Name] as advertised on [Platform where job was posted, e.g., LinkedIn, company website, or local newspaper like The Daily Star]. As a highly motivated and results-driven final-year Business Administration student at Dhaka University with a specialization in Marketing and Consumer Behavior, I am eager to launch my professional journey within the dynamic sales landscape of Bangladesh Dhaka. This Internship Application Letter serves as my formal submission for the Sales Executive internship, aligning perfectly with my academic pursuits and passion for driving business growth in our vibrant South Asian market.</w:t>
      </w:r>
    </w:p>
    <w:p>
      <w:pPr>
        <w:pStyle w:val="BodyText"/>
      </w:pPr>
      <w:r>
        <w:t xml:space="preserve">Bangladesh Dhaka represents an unparalleled ecosystem for aspiring sales professionals. With its rapidly expanding middle class, burgeoning SME sector, and strategic position as the economic hub of Bangladesh, Dhaka offers an incredibly rich environment to develop essential sales skills. I have closely observed how local businesses navigate challenges like urban retail saturation in areas such as Gulshan, Dhanmondi, and Mohammadpur while capitalizing on opportunities presented by digital transformation initiatives like bKash and Nagad. My academic curriculum at Dhaka University has equipped me with a deep understanding of this unique market context, including consumer psychology specific to Dhaka’s diverse demographic – from affluent urban professionals in Banani to price-sensitive consumers in Mirpur and Uttara. This knowledge fuels my desire to contribute meaningfully as a Sales Executive intern within your esteemed organization.</w:t>
      </w:r>
    </w:p>
    <w:p>
      <w:pPr>
        <w:pStyle w:val="BodyText"/>
      </w:pPr>
      <w:r>
        <w:t xml:space="preserve">My academic foundation includes rigorous coursework in Sales Management, Digital Marketing Strategies, and Market Research Methods. I recently completed a semester-long project analyzing sales performance data for an FMCG client operating across Dhaka's key districts. Utilizing tools like SPSS and Excel, I identified that personalized outreach strategies yielded 35% higher conversion rates among small retail outlets in residential neighborhoods compared to generic campaigns. This hands-on experience directly translates to the Sales Executive role at [Company Name], where I am eager to apply data-driven insights while learning from your team’s expertise in navigating Dhaka's complex sales environment. My proficiency in Bengali (native) and conversational English ensures seamless communication with diverse customer segments across Bangladesh Dhaka – a critical asset for building trust and rapport.</w:t>
      </w:r>
    </w:p>
    <w:p>
      <w:pPr>
        <w:pStyle w:val="BodyText"/>
      </w:pPr>
      <w:r>
        <w:t xml:space="preserve">Beyond academics, I have actively sought opportunities to develop practical sales competencies. As the Sales Coordinator for my university’s annual cultural festival, I managed a team of 15 volunteers responsible for ticket sales and sponsorship acquisition within Dhaka’s competitive campus event market. We surpassed our revenue target by 22% through targeted promotions at universities like BRAC and AIUB, leveraging social media campaigns tailored to Dhaka students' preferences. This experience taught me the nuances of closing deals in a fast-paced setting – skills I am keen to refine further under the mentorship of your sales leadership team. Furthermore, my previous role as a part-time sales associate at "City Mart" in Uttara exposed me to high-volume retail operations, where I consistently exceeded daily targets by 15-20% through proactive customer engagement and inventory management – directly relevant to the Sales Executive internship responsibilities.</w:t>
      </w:r>
    </w:p>
    <w:p>
      <w:pPr>
        <w:pStyle w:val="BodyText"/>
      </w:pPr>
      <w:r>
        <w:t xml:space="preserve">I am particularly drawn to [Company Name] due to your innovative approach to market penetration in Bangladesh Dhaka. Your recent success with [Mention specific product/service, campaign, or achievement - e.g., "the mobile app launch targeting youth consumers" or "expansion into Chattogram market"] demonstrates the strategic vision I aspire to contribute to. The company’s emphasis on employee development through structured training programs aligns with my goal of becoming a well-rounded Sales Executive. I am confident that my proactive attitude, cultural intelligence rooted in Dhaka's social fabric, and dedication to ethical sales practices will enable me to make immediate contributions while absorbing invaluable industry knowledge under your guidance.</w:t>
      </w:r>
    </w:p>
    <w:p>
      <w:pPr>
        <w:pStyle w:val="BodyText"/>
      </w:pPr>
      <w:r>
        <w:t xml:space="preserve">As a native of Dhaka City, I possess an innate understanding of the city’s commercial pulse – from the bustling markets of New Market to the sophisticated retail zones in Banani. This local insight allows me to anticipate customer needs and adapt sales strategies effectively for Bangladesh Dhaka's unique urban context. My internship goals include mastering CRM software usage, developing pitch frameworks for diverse client segments (SMEs, retailers, corporate accounts), and learning how to build long-term B2B relationships within the Bangladeshi business ecosystem. I am committed to upholding the highest standards of professionalism and integrity in every customer interaction – values central to both my character and Bangladesh’s emerging business culture.</w:t>
      </w:r>
    </w:p>
    <w:p>
      <w:pPr>
        <w:pStyle w:val="BodyText"/>
      </w:pPr>
      <w:r>
        <w:t xml:space="preserve">The Sales Executive internship represents more than just a professional opportunity for me; it is the crucial first step toward building a meaningful career within Bangladesh's evolving economic landscape. I am particularly inspired by how companies like [Company Name] are empowering young talent through structured internships, creating pathways for future leaders who understand both global best practices and local market realities. I am eager to bring my energy, fresh perspective, and dedication to your team while learning from Dhaka’s most experienced sales professionals.</w:t>
      </w:r>
    </w:p>
    <w:p>
      <w:pPr>
        <w:pStyle w:val="BodyText"/>
      </w:pPr>
      <w:r>
        <w:t xml:space="preserve">Thank you for considering my Internship Application Letter for the Sales Executive position in Bangladesh Dhaka. My resume provides further detail on my qualifications and achievements. I have attached it for your convenience and welcome the opportunity to discuss how my skills align with [Company Name]'s sales objectives at your earliest convenience. I am available for an interview immediately upon request, including virtual sessions via Zoom or in-person meetings at your Dhaka office.</w:t>
      </w:r>
    </w:p>
    <w:p>
      <w:pPr>
        <w:pStyle w:val="BodyText"/>
      </w:pPr>
      <w:r>
        <w:t xml:space="preserve">With sincere gratitude for your time and consideration,</w:t>
      </w:r>
    </w:p>
    <w:p>
      <w:pPr>
        <w:pStyle w:val="BodyText"/>
      </w:pPr>
      <w:r>
        <w:t xml:space="preserve">Sincerely,</w:t>
      </w:r>
      <w:r>
        <w:br/>
      </w:r>
      <w:r>
        <w:t xml:space="preserve">[Your Full Name]</w:t>
      </w:r>
      <w:r>
        <w:br/>
      </w:r>
      <w:r>
        <w:t xml:space="preserve">Final Year Business Administration Student</w:t>
      </w:r>
      <w:r>
        <w:br/>
      </w:r>
      <w:r>
        <w:t xml:space="preserve">Dhaka University | Department of Marketing &amp; International Busi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in Bangladesh Dhaka</dc:title>
  <dc:creator/>
  <cp:keywords/>
  <dcterms:created xsi:type="dcterms:W3CDTF">2026-07-23T08:10:42Z</dcterms:created>
  <dcterms:modified xsi:type="dcterms:W3CDTF">2026-07-23T08:10:42Z</dcterms:modified>
</cp:coreProperties>
</file>

<file path=docProps/custom.xml><?xml version="1.0" encoding="utf-8"?>
<Properties xmlns="http://schemas.openxmlformats.org/officeDocument/2006/custom-properties" xmlns:vt="http://schemas.openxmlformats.org/officeDocument/2006/docPropsVTypes"/>
</file>